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 แล้วไว ๆ 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 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 บอกชนิดและหน้าที่ของคำวิเศษได้ 2. วิเคราะห์ชนิดและหน้าที่ของคำวิเศษณ์ในประโยคได้ 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 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 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 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 จะต้องตอบนะครับ หัวหน้าห้องเป็นผู้กล้าตอบคำถามข้อนี้ให้ครูฟังหน่อยนะครับ 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 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</w:t>
      </w:r>
      <w:r>
        <w:t xml:space="preserve"> </w:t>
      </w:r>
      <w:r>
        <w:t xml:space="preserve">“</w:t>
      </w:r>
      <w:r>
        <w:t xml:space="preserve">ช้า</w:t>
      </w:r>
      <w:r>
        <w:t xml:space="preserve">”</w:t>
      </w:r>
      <w:r>
        <w:t xml:space="preserve"> </w:t>
      </w:r>
      <w:r>
        <w:t xml:space="preserve">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ซึ่งเป็นประโยคที่ให้นักเรียนสังเกตเมื่อต้นคาบนั่นเองนะ คำวิเศษณ์เป็นอย่างไรละ 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 เดี๋ยวเรามาสรุปพร้อม ๆ กันนะคะ 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 พูดง่าย ๆ ว่าคือส่วนขยายนั่นเอง เดี๋ยวไปดูหน้าที่ของคำวิเศษณ์กันนะเด็ก ๆ นะนี่ ทำอะไรบ้าง นะครับ 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 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</w:t>
      </w:r>
    </w:p>
    <w:p>
      <w:pPr>
        <w:pStyle w:val="BodyText"/>
      </w:pPr>
      <w:r>
        <w:t xml:space="preserve">(คุณครูปรเมษฐ) 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 ครูปรเมษฐ</w:t>
      </w:r>
    </w:p>
    <w:p>
      <w:pPr>
        <w:pStyle w:val="BodyText"/>
      </w:pPr>
      <w:r>
        <w:t xml:space="preserve">(คุณครูปรเมษฐ) คำนาม ต่อไป ข้อที่ 2 ครับ</w:t>
      </w:r>
    </w:p>
    <w:p>
      <w:pPr>
        <w:pStyle w:val="BodyText"/>
      </w:pPr>
      <w:r>
        <w:t xml:space="preserve">(คุณครูคณิตา) ข้อที่ 2 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 ใช่ครับ ขยายคำว่า ถูกต้องครับ ขยาย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หรือขยายคำกริยานั่นเองนะครับ สังเกตจากประโยคนี้นะครับ ฝนตกปรอย ๆ เด็ก ๆ ตอบครูก่อน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ฯ 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 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 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 นักเรียนค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 คำนามค่ะ พัดล่ะคะ พัดเป็นคำกริยาค่ะ 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 เพราะฉะนั้นนี่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 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 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สิครูไม่ให้ครูคณิตาตอบแล้ว คำว่าอะไร 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 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 กับประโยคนี้นี่ เพราะว่าเหมือนครูประสบ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 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น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แปรงนี่ เป็นคำว่าอะไรครับ 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 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มาฉั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น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 แสนไกลนั่นเอง</w:t>
      </w:r>
    </w:p>
    <w:p>
      <w:pPr>
        <w:pStyle w:val="BodyText"/>
      </w:pPr>
      <w:r>
        <w:t xml:space="preserve">(คุณครูปรเมษฐ) เป็นการบอกสถานที่ไกลนี่ถ้าเกิดครูจะบอกสถานที่บ้านครูคณิตานี่ อยู่ใกล้ อยู่ใกล้ที่ไหนใกล้โรงเรีย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็นการบอก</w:t>
      </w:r>
    </w:p>
    <w:p>
      <w:pPr>
        <w:pStyle w:val="BodyText"/>
      </w:pPr>
      <w:r>
        <w:t xml:space="preserve">(คุณครูคณิตา) บอกปริมาณค่ะ 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 </w:t>
      </w:r>
      <w:r>
        <w:t xml:space="preserve">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 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ประโยคกัน บ้าน… 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 มีหญ้ารกอาจมีงูอาศัยอยู่เป็นคำวิเศษณ์บอกความไม่ชี้เฉพาะนะคะ 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 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 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นสนุกสนานเลย เด็ก ๆ ไปดูกัน ครูมีคำอะไรมาให้บ้างสั้น…,ขาว… ดูนะ ๆ มีคำอะไรบ้าง 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 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 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 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</w:t>
      </w:r>
      <w:r>
        <w:t xml:space="preserve">”</w:t>
      </w:r>
      <w:r>
        <w:t xml:space="preserve"> </w:t>
      </w:r>
      <w:r>
        <w:t xml:space="preserve">เพราะเหม็นจะไปคล้องจองกั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 เหนือ, ใหญ่, หวาน, เหี่ยว, 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 นักเรียน ตอบไปพร้อม ๆ กันเลยค่ะ เช้า เช้าคู่กับอะไรคะ เช้าคู่กับอะไรเอ่ย เข้าคู่กับสายแล้วบ่ายล่ะคะ บ่ายคู่กับอะไร คู่กับ เย็นค่ะ เหนือล่ะคะ เหนือคู่กับเหนือ ต้องคู่กับใต้นะคะ ใหญ่ค่ะ ต้องคู่กับเล็กนะคะ หวาน ถ้าหวานล่ะคะ หวานจะต้องคู่กับอะไร หวานจะต้องคู่กับเปรี้ยวเหี่ยวตรงข้ามกับอะไรเอ่ย ตรงข้ามกับคำว่าสด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 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 หย่อน กับ ตึง เป็นคำที่ตรงกันข้ามกันค่ะ เรามาอ่านพร้อม ๆ กันนะคะ เช้า สายบ่าย เย็น เหนือ ใต้ ใหญ่ เล็กหวาน เปรี้ยว, เหี่ยว สด, แข็งอ่อน หน่อนตึง ค่ะ เอาล่ะค่ะ 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 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 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ษณ์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 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 นะครับ เดี๋ยวไปดูใบงานกันนะครับ ใบงานมีดังนี้นะครับ 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เพราะฉะนั้น ครูให้หนูลงมือปฏิบัติกิจกรรมใบงานนี้ บัดเดี๋ยวนี้ ให้เวลา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คว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ใหญ่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ค่ะ</w:t>
      </w:r>
    </w:p>
    <w:p>
      <w:pPr>
        <w:pStyle w:val="BodyText"/>
      </w:pPr>
      <w:r>
        <w:t xml:space="preserve">(คุณครูปรเมษฐ) บอกอะไรนะ</w:t>
      </w:r>
    </w:p>
    <w:p>
      <w:pPr>
        <w:pStyle w:val="BodyText"/>
      </w:pPr>
      <w:r>
        <w:t xml:space="preserve">(คุณครูคณิตา) บอกลักษณะ</w:t>
      </w:r>
    </w:p>
    <w:p>
      <w:pPr>
        <w:pStyle w:val="BodyText"/>
      </w:pPr>
      <w:r>
        <w:t xml:space="preserve">(คุณครูปรเมษฐ)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 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ยคว่าแม่ทำงานอยู่ด้านบนซึ่งเป็นคำวิเศษณ์บอกสถานที่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ทำหน้าที่ใดในประโยคตอบให้ชื่นใจหน่อย 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 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 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หนัก, หวาน, บาง, 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เรียกว่าไปยาลใหญ่ว่ายังมีอีกมากมายหลายคำที่เด็ก ๆ นั้น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ษาไทยนี่มีมากมายหลา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ครูทั้ง 2 คนก็ขอฝากคำวิเศษณ์ให้หนู ๆ นั้นนำไปเก็บไว้ในอ้อมอกอ้อมใจและก็ไปทบทวนความรู้ เพื่อที่จะมีทักษะในการใช้ภาษาไทยที่ดียิ่ง ๆ ขึ้นไปนะครับ ต่อไป เราจะเรียนกันในเรื่องของการ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 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คุณครู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1 (DLTV ภาษาไทย ป. 6 หน่วยที่ 3) ๘ คำวิเศษณ์ ๒๐ ก.ค. ๖๔ (มีใบงาน และใบความรู้) ตู่</dc:title>
  <dc:creator/>
  <cp:keywords/>
  <dcterms:created xsi:type="dcterms:W3CDTF">2022-03-18T04:47:00Z</dcterms:created>
  <dcterms:modified xsi:type="dcterms:W3CDTF">2022-03-18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0.00 น.</vt:lpwstr>
  </property>
  <property fmtid="{D5CDD505-2E9C-101B-9397-08002B2CF9AE}" pid="3" name="subtitle">
    <vt:lpwstr/>
  </property>
</Properties>
</file>